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p>
    <w:bookmarkStart w:id="22" w:name="john-doe"/>
    <w:p>
      <w:pPr>
        <w:pStyle w:val="Heading1"/>
      </w:pPr>
      <w:r>
        <w:t xml:space="preserve">John Doe</w:t>
      </w:r>
    </w:p>
    <w:p>
      <w:pPr>
        <w:pStyle w:val="FirstParagraph"/>
      </w:pPr>
      <w:r>
        <w:t xml:space="preserve">123 Main Street, Cape Town, South Africa</w:t>
      </w:r>
      <w:r>
        <w:br/>
      </w:r>
      <w:r>
        <w:t xml:space="preserve">Email: john.doe@example.com | Phone: +27 82 123 4567</w:t>
      </w:r>
      <w:r>
        <w:br/>
      </w:r>
      <w:r>
        <w:t xml:space="preserve">Date: October 5, 2023</w:t>
      </w:r>
    </w:p>
    <w:bookmarkStart w:id="21" w:name="ms.-thandiwe-mokoena"/>
    <w:p>
      <w:pPr>
        <w:pStyle w:val="Heading2"/>
      </w:pPr>
      <w:r>
        <w:t xml:space="preserve">Ms. Thandiwe Mokoena</w:t>
      </w:r>
    </w:p>
    <w:p>
      <w:pPr>
        <w:pStyle w:val="FirstParagraph"/>
      </w:pPr>
      <w:r>
        <w:t xml:space="preserve">Hiring Manager</w:t>
      </w:r>
      <w:r>
        <w:br/>
      </w:r>
      <w:r>
        <w:t xml:space="preserve">SABIC South Africa Operations</w:t>
      </w:r>
      <w:r>
        <w:br/>
      </w:r>
      <w:r>
        <w:t xml:space="preserve">456 Industrial Avenue, Cape Town, South Africa</w:t>
      </w:r>
    </w:p>
    <w:bookmarkStart w:id="20" w:name="X4f512333f5d86d22a37ad34210e54b27a84b62d"/>
    <w:p>
      <w:pPr>
        <w:pStyle w:val="Heading3"/>
      </w:pPr>
      <w:r>
        <w:t xml:space="preserve">Subject: Application for Chemical Engineer Position at SABIC South Africa in Cape Town</w:t>
      </w:r>
    </w:p>
    <w:p>
      <w:pPr>
        <w:pStyle w:val="FirstParagraph"/>
      </w:pPr>
      <w:r>
        <w:t xml:space="preserve">Dear Ms. Mokoena,</w:t>
      </w:r>
    </w:p>
    <w:p>
      <w:pPr>
        <w:pStyle w:val="BodyText"/>
      </w:pPr>
      <w:r>
        <w:t xml:space="preserve">I am writing to express my interest in the Chemical Engineer position at SABIC South Africa, as advertised on your company’s career portal. With a solid academic foundation in Chemical Engineering from the University of Cape Town and over five years of hands-on experience in process optimization, sustainable chemical manufacturing, and industrial safety protocols, I am confident in my ability to contribute meaningfully to your team. As a professional deeply committed to innovation and environmental stewardship, I am particularly drawn to the opportunity to apply my skills within South Africa’s dynamic industrial landscape, specifically in Cape Town—a hub of technological advancement and economic growth.</w:t>
      </w:r>
    </w:p>
    <w:p>
      <w:pPr>
        <w:pStyle w:val="BodyText"/>
      </w:pPr>
      <w:r>
        <w:t xml:space="preserve">My academic journey began with a B.Sc. in Chemical Engineering from the University of Cape Town, where I graduated with distinction. This was followed by an M.Sc. in Process Systems Engineering, focusing on energy-efficient reactor design and waste minimization strategies. These studies equipped me with a robust understanding of chemical processes, thermodynamics, and material science—cornerstones for addressing complex industrial challenges. However, it is my professional experience that has truly honed my expertise in practical applications of these principles.</w:t>
      </w:r>
    </w:p>
    <w:p>
      <w:pPr>
        <w:pStyle w:val="BodyText"/>
      </w:pPr>
      <w:r>
        <w:t xml:space="preserve">Over the past five years, I have worked as a Chemical Engineer at ABB South Africa in Durban, where I was responsible for optimizing production processes in the petrochemical sector. My role involved designing and implementing advanced control systems that reduced energy consumption by 18% while improving product yield by 12%. This experience not only deepened my technical acumen but also reinforced my ability to collaborate with multidisciplinary teams, ensuring projects meet stringent safety and environmental standards. One of my proudest achievements was leading a team to develop a closed-loop water recycling system for a chemical plant, which significantly reduced the facility’s freshwater usage and earned recognition from the South African Chemical Industries Association.</w:t>
      </w:r>
    </w:p>
    <w:p>
      <w:pPr>
        <w:pStyle w:val="BodyText"/>
      </w:pPr>
      <w:r>
        <w:t xml:space="preserve">What sets me apart is my unwavering commitment to sustainability and innovation. In South Africa, where environmental regulations are becoming increasingly stringent, I have consistently prioritized solutions that balance economic viability with ecological responsibility. For instance, during my tenure at a renewable energy startup in Stellenbosch, I contributed to the development of bio-based chemical feedstocks that replaced traditional petroleum derivatives. This project not only aligned with global sustainability goals but also positioned the company as a leader in green chemistry within South Africa’s emerging circular economy.</w:t>
      </w:r>
    </w:p>
    <w:p>
      <w:pPr>
        <w:pStyle w:val="BodyText"/>
      </w:pPr>
      <w:r>
        <w:t xml:space="preserve">Cape Town, in particular, holds immense significance for me. As a city known for its blend of natural beauty, cultural diversity, and cutting-edge industries, it offers a unique environment to drive impactful engineering solutions. The region’s focus on renewable energy initiatives and its strategic location as a gateway to African markets make it an ideal base for addressing regional challenges such as water scarcity, energy transition, and industrial decarbonization. I am eager to contribute my expertise to SABIC South Africa’s mission of advancing sustainable chemical technologies while supporting the growth of Cape Town’s industrial sector.</w:t>
      </w:r>
    </w:p>
    <w:p>
      <w:pPr>
        <w:pStyle w:val="BodyText"/>
      </w:pPr>
      <w:r>
        <w:t xml:space="preserve">My professional philosophy is rooted in the belief that engineering is not just about solving problems but about creating opportunities. Whether it is through optimizing production lines, reducing environmental footprints, or fostering innovation in chemical processes, I strive to deliver results that benefit both organizations and communities. This aligns seamlessly with SABIC South Africa’s vision of excellence and sustainability. I am particularly inspired by your company’s investments in green chemistry and its commitment to reducing carbon emissions—a mission I am passionate about advancing.</w:t>
      </w:r>
    </w:p>
    <w:p>
      <w:pPr>
        <w:pStyle w:val="BodyText"/>
      </w:pPr>
      <w:r>
        <w:t xml:space="preserve">What excites me most about this opportunity is the chance to work within a dynamic, forward-thinking organization that values both technical expertise and collaborative problem-solving. Cape Town’s vibrant entrepreneurial ecosystem and access to world-class research institutions provide an ideal setting for pushing the boundaries of chemical engineering. I am confident that my skills in process design, data-driven decision-making, and cross-functional teamwork will enable me to make a meaningful contribution to SABIC South Africa’s projects.</w:t>
      </w:r>
    </w:p>
    <w:p>
      <w:pPr>
        <w:pStyle w:val="BodyText"/>
      </w:pPr>
      <w:r>
        <w:t xml:space="preserve">In addition to my technical qualifications, I bring strong communication and leadership abilities. As a member of the South African Institute of Chemical Engineers (SAIChE), I have actively participated in industry forums and workshops, sharing knowledge on topics such as process safety and renewable energy integration. These experiences have further solidified my understanding of the challenges facing chemical engineers in South Africa and the importance of fostering innovation within a competitive global market.</w:t>
      </w:r>
    </w:p>
    <w:p>
      <w:pPr>
        <w:pStyle w:val="BodyText"/>
      </w:pPr>
      <w:r>
        <w:t xml:space="preserve">I am particularly drawn to SABIC South Africa’s focus on developing next-generation chemical solutions that address local and global needs. Cape Town’s role as a center for research and development in emerging technologies makes it an exciting location to pursue this work. I am eager to bring my expertise in process optimization, sustainable practices, and project management to your team while contributing to the region’s economic and environmental goals.</w:t>
      </w:r>
    </w:p>
    <w:p>
      <w:pPr>
        <w:pStyle w:val="BodyText"/>
      </w:pPr>
      <w:r>
        <w:t xml:space="preserve">Thank you for considering my application. I would welcome the opportunity to discuss how my background, skills, and passion for chemical engineering align with SABIC South Africa’s objectives. I am available at your convenience for an interview and can be reached at +27 82 123 4567 or via email at john.doe@example.com. I look forward to the possibility of contributing to your team and supporting the continued success of SABIC South Africa in Cape Town.</w:t>
      </w:r>
    </w:p>
    <w:p>
      <w:pPr>
        <w:pStyle w:val="BodyText"/>
      </w:pPr>
      <w:r>
        <w:t xml:space="preserve">Sincerely,</w:t>
      </w:r>
      <w:r>
        <w:br/>
      </w:r>
      <w:r>
        <w:t xml:space="preserve">John Do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dc:title>
  <dc:creator/>
  <cp:keywords/>
  <dcterms:created xsi:type="dcterms:W3CDTF">2026-07-25T01:55:38Z</dcterms:created>
  <dcterms:modified xsi:type="dcterms:W3CDTF">2026-07-25T01:55:38Z</dcterms:modified>
</cp:coreProperties>
</file>

<file path=docProps/custom.xml><?xml version="1.0" encoding="utf-8"?>
<Properties xmlns="http://schemas.openxmlformats.org/officeDocument/2006/custom-properties" xmlns:vt="http://schemas.openxmlformats.org/officeDocument/2006/docPropsVTypes"/>
</file>